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2169BF" w14:textId="72B56D90" w:rsidR="00087C75" w:rsidRDefault="000F2B33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CE43ED7" wp14:editId="6A8D4B11">
                <wp:simplePos x="0" y="0"/>
                <wp:positionH relativeFrom="column">
                  <wp:posOffset>63795</wp:posOffset>
                </wp:positionH>
                <wp:positionV relativeFrom="paragraph">
                  <wp:posOffset>129053</wp:posOffset>
                </wp:positionV>
                <wp:extent cx="7442791" cy="21265"/>
                <wp:effectExtent l="0" t="0" r="25400" b="3619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42791" cy="2126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7D9149" id="Straight Connector 10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pt,10.15pt" to="591.05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" strokecolor="#4472c4 [3204]" strokeweight="1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B5E45CB" wp14:editId="4985BA42">
                <wp:simplePos x="0" y="0"/>
                <wp:positionH relativeFrom="column">
                  <wp:posOffset>533680</wp:posOffset>
                </wp:positionH>
                <wp:positionV relativeFrom="paragraph">
                  <wp:posOffset>-360045</wp:posOffset>
                </wp:positionV>
                <wp:extent cx="0" cy="10952111"/>
                <wp:effectExtent l="0" t="0" r="38100" b="2095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952111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2B4102" id="Straight Connector 1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pt,-28.35pt" to="42pt,83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" strokecolor="#4472c4 [3204]" strokeweight="1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E8C6194" wp14:editId="337354E9">
                <wp:simplePos x="0" y="0"/>
                <wp:positionH relativeFrom="column">
                  <wp:posOffset>6858000</wp:posOffset>
                </wp:positionH>
                <wp:positionV relativeFrom="paragraph">
                  <wp:posOffset>-624739</wp:posOffset>
                </wp:positionV>
                <wp:extent cx="71621" cy="11404834"/>
                <wp:effectExtent l="0" t="0" r="24130" b="2540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621" cy="11404834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3AD950" id="Straight Connector 12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0pt,-49.2pt" to="545.65pt,84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" strokecolor="#4472c4 [3204]" strokeweight="1.5pt">
                <v:stroke joinstyle="miter"/>
              </v:line>
            </w:pict>
          </mc:Fallback>
        </mc:AlternateContent>
      </w:r>
    </w:p>
    <w:p w14:paraId="00F0A8D8" w14:textId="58E75600" w:rsidR="00087C75" w:rsidRPr="00951FDD" w:rsidRDefault="00087C75" w:rsidP="00087C75">
      <w:pPr>
        <w:jc w:val="center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951FDD">
        <w:rPr>
          <w:rFonts w:ascii="Times New Roman" w:hAnsi="Times New Roman" w:cs="Times New Roman"/>
          <w:b/>
          <w:color w:val="FF0000"/>
          <w:sz w:val="26"/>
          <w:szCs w:val="26"/>
        </w:rPr>
        <w:t>A PROJECT REPORT ON</w:t>
      </w:r>
    </w:p>
    <w:p w14:paraId="2B8A2230" w14:textId="77777777" w:rsidR="00087C75" w:rsidRPr="00951FDD" w:rsidRDefault="00087C75" w:rsidP="00087C75">
      <w:pPr>
        <w:jc w:val="center"/>
        <w:rPr>
          <w:rFonts w:ascii="Algerian" w:hAnsi="Algerian"/>
          <w:b/>
          <w:color w:val="222A35" w:themeColor="text2" w:themeShade="80"/>
          <w:sz w:val="32"/>
        </w:rPr>
      </w:pPr>
      <w:r w:rsidRPr="00951FDD">
        <w:rPr>
          <w:rFonts w:ascii="Algerian" w:hAnsi="Algerian"/>
          <w:b/>
          <w:color w:val="222A35" w:themeColor="text2" w:themeShade="80"/>
          <w:sz w:val="32"/>
        </w:rPr>
        <w:t>“</w:t>
      </w:r>
      <w:r w:rsidRPr="00C95FE6">
        <w:rPr>
          <w:rFonts w:ascii="Algerian" w:hAnsi="Algerian"/>
          <w:b/>
          <w:color w:val="0070C0"/>
          <w:sz w:val="42"/>
          <w:szCs w:val="42"/>
        </w:rPr>
        <w:t>YOUR VOICE – YOUR CHOICE</w:t>
      </w:r>
      <w:r w:rsidRPr="00951FDD">
        <w:rPr>
          <w:rFonts w:ascii="Algerian" w:hAnsi="Algerian"/>
          <w:b/>
          <w:color w:val="222A35" w:themeColor="text2" w:themeShade="80"/>
          <w:sz w:val="40"/>
          <w:szCs w:val="40"/>
        </w:rPr>
        <w:t>”</w:t>
      </w:r>
    </w:p>
    <w:p w14:paraId="6D4E5C5C" w14:textId="4AD03E58" w:rsidR="00087C75" w:rsidRDefault="00087C75" w:rsidP="00087C75">
      <w:pPr>
        <w:jc w:val="center"/>
      </w:pPr>
    </w:p>
    <w:p w14:paraId="723A215A" w14:textId="0DC551AD" w:rsidR="00087C75" w:rsidRPr="00181A3F" w:rsidRDefault="00087C75" w:rsidP="00087C75">
      <w:pPr>
        <w:jc w:val="center"/>
        <w:rPr>
          <w:rFonts w:ascii="Times New Roman" w:hAnsi="Times New Roman" w:cs="Times New Roman"/>
          <w:b/>
          <w:color w:val="FF0000"/>
          <w:sz w:val="32"/>
          <w:szCs w:val="26"/>
          <w:u w:val="single"/>
        </w:rPr>
      </w:pPr>
      <w:r w:rsidRPr="00181A3F">
        <w:rPr>
          <w:rFonts w:ascii="Times New Roman" w:hAnsi="Times New Roman" w:cs="Times New Roman"/>
          <w:b/>
          <w:color w:val="FF0000"/>
          <w:sz w:val="32"/>
          <w:szCs w:val="26"/>
          <w:u w:val="single"/>
        </w:rPr>
        <w:t>Submitted by</w:t>
      </w:r>
    </w:p>
    <w:p w14:paraId="3B1E7FE4" w14:textId="739315D3" w:rsidR="00087C75" w:rsidRPr="000F2B33" w:rsidRDefault="00087C75" w:rsidP="00087C75">
      <w:pPr>
        <w:jc w:val="center"/>
        <w:rPr>
          <w:rFonts w:ascii="Times New Roman" w:hAnsi="Times New Roman" w:cs="Times New Roman"/>
          <w:b/>
          <w:color w:val="002060"/>
          <w:sz w:val="40"/>
          <w:szCs w:val="40"/>
        </w:rPr>
      </w:pPr>
      <w:r w:rsidRPr="000F2B33">
        <w:rPr>
          <w:rFonts w:ascii="Times New Roman" w:hAnsi="Times New Roman" w:cs="Times New Roman"/>
          <w:b/>
          <w:color w:val="002060"/>
          <w:sz w:val="40"/>
          <w:szCs w:val="40"/>
        </w:rPr>
        <w:t>VAISHNAVI R.</w:t>
      </w:r>
    </w:p>
    <w:p w14:paraId="1C1D33F5" w14:textId="0408B66B" w:rsidR="00087C75" w:rsidRPr="00181A3F" w:rsidRDefault="00087C75" w:rsidP="00087C75">
      <w:pPr>
        <w:jc w:val="center"/>
        <w:rPr>
          <w:rFonts w:ascii="Times New Roman" w:hAnsi="Times New Roman" w:cs="Times New Roman"/>
          <w:b/>
          <w:sz w:val="28"/>
          <w:u w:val="single"/>
        </w:rPr>
      </w:pPr>
    </w:p>
    <w:p w14:paraId="275F0796" w14:textId="1184C5E6" w:rsidR="00087C75" w:rsidRPr="00181A3F" w:rsidRDefault="00087C75" w:rsidP="00087C75">
      <w:pPr>
        <w:jc w:val="center"/>
        <w:rPr>
          <w:rFonts w:ascii="Times New Roman" w:hAnsi="Times New Roman" w:cs="Times New Roman"/>
          <w:b/>
          <w:color w:val="FF0000"/>
          <w:sz w:val="32"/>
          <w:szCs w:val="26"/>
          <w:u w:val="single"/>
        </w:rPr>
      </w:pPr>
      <w:r w:rsidRPr="00181A3F">
        <w:rPr>
          <w:rFonts w:ascii="Times New Roman" w:hAnsi="Times New Roman" w:cs="Times New Roman"/>
          <w:b/>
          <w:color w:val="FF0000"/>
          <w:sz w:val="32"/>
          <w:szCs w:val="26"/>
          <w:u w:val="single"/>
        </w:rPr>
        <w:t>Under the Guidance of:</w:t>
      </w:r>
    </w:p>
    <w:p w14:paraId="03B2C735" w14:textId="7F87311B" w:rsidR="00087C75" w:rsidRPr="00181A3F" w:rsidRDefault="00087C75" w:rsidP="00087C75">
      <w:pPr>
        <w:jc w:val="center"/>
        <w:rPr>
          <w:rFonts w:ascii="Times New Roman" w:hAnsi="Times New Roman" w:cs="Times New Roman"/>
          <w:b/>
          <w:color w:val="006600"/>
          <w:sz w:val="32"/>
          <w:szCs w:val="26"/>
        </w:rPr>
      </w:pPr>
      <w:r w:rsidRPr="00181A3F">
        <w:rPr>
          <w:rFonts w:ascii="Times New Roman" w:hAnsi="Times New Roman" w:cs="Times New Roman"/>
          <w:b/>
          <w:color w:val="006600"/>
          <w:sz w:val="32"/>
          <w:szCs w:val="26"/>
        </w:rPr>
        <w:t xml:space="preserve">Mrs. </w:t>
      </w:r>
      <w:proofErr w:type="spellStart"/>
      <w:r w:rsidRPr="00181A3F">
        <w:rPr>
          <w:rFonts w:ascii="Times New Roman" w:hAnsi="Times New Roman" w:cs="Times New Roman"/>
          <w:b/>
          <w:color w:val="006600"/>
          <w:sz w:val="32"/>
          <w:szCs w:val="26"/>
        </w:rPr>
        <w:t>Sandhyarani</w:t>
      </w:r>
      <w:proofErr w:type="spellEnd"/>
      <w:r w:rsidRPr="00181A3F">
        <w:rPr>
          <w:rFonts w:ascii="Times New Roman" w:hAnsi="Times New Roman" w:cs="Times New Roman"/>
          <w:b/>
          <w:color w:val="006600"/>
          <w:sz w:val="32"/>
          <w:szCs w:val="26"/>
        </w:rPr>
        <w:t xml:space="preserve"> T.R. </w:t>
      </w:r>
    </w:p>
    <w:p w14:paraId="7C90FB31" w14:textId="5403612F" w:rsidR="00087C75" w:rsidRPr="00181A3F" w:rsidRDefault="00087C75" w:rsidP="00087C75">
      <w:pPr>
        <w:spacing w:after="0" w:line="240" w:lineRule="auto"/>
        <w:jc w:val="center"/>
        <w:rPr>
          <w:rFonts w:ascii="Times New Roman" w:hAnsi="Times New Roman" w:cs="Times New Roman"/>
          <w:color w:val="006600"/>
          <w:sz w:val="32"/>
          <w:szCs w:val="24"/>
        </w:rPr>
      </w:pPr>
      <w:r w:rsidRPr="00181A3F">
        <w:rPr>
          <w:rFonts w:ascii="Times New Roman" w:hAnsi="Times New Roman" w:cs="Times New Roman"/>
          <w:color w:val="006600"/>
          <w:sz w:val="32"/>
          <w:szCs w:val="24"/>
        </w:rPr>
        <w:t>MCA</w:t>
      </w:r>
    </w:p>
    <w:p w14:paraId="610176D1" w14:textId="14976C99" w:rsidR="00087C75" w:rsidRPr="00181A3F" w:rsidRDefault="00087C75" w:rsidP="00087C75">
      <w:pPr>
        <w:spacing w:after="0" w:line="240" w:lineRule="auto"/>
        <w:jc w:val="center"/>
        <w:rPr>
          <w:rFonts w:ascii="Times New Roman" w:hAnsi="Times New Roman" w:cs="Times New Roman"/>
          <w:color w:val="006600"/>
          <w:sz w:val="32"/>
          <w:szCs w:val="24"/>
        </w:rPr>
      </w:pPr>
      <w:r w:rsidRPr="00181A3F">
        <w:rPr>
          <w:rFonts w:ascii="Times New Roman" w:hAnsi="Times New Roman" w:cs="Times New Roman"/>
          <w:color w:val="006600"/>
          <w:sz w:val="32"/>
          <w:szCs w:val="24"/>
        </w:rPr>
        <w:t>Lecturer</w:t>
      </w:r>
    </w:p>
    <w:p w14:paraId="10381F0C" w14:textId="5BA89F6C" w:rsidR="00087C75" w:rsidRPr="00181A3F" w:rsidRDefault="00087C75" w:rsidP="00087C75">
      <w:pPr>
        <w:spacing w:after="0" w:line="240" w:lineRule="auto"/>
        <w:jc w:val="center"/>
        <w:rPr>
          <w:rFonts w:ascii="Times New Roman" w:hAnsi="Times New Roman" w:cs="Times New Roman"/>
          <w:color w:val="006600"/>
          <w:sz w:val="32"/>
          <w:szCs w:val="24"/>
        </w:rPr>
      </w:pPr>
      <w:r w:rsidRPr="00181A3F">
        <w:rPr>
          <w:rFonts w:ascii="Times New Roman" w:hAnsi="Times New Roman" w:cs="Times New Roman"/>
          <w:color w:val="006600"/>
          <w:sz w:val="32"/>
          <w:szCs w:val="24"/>
        </w:rPr>
        <w:t>Dept. Of Computer Science,</w:t>
      </w:r>
    </w:p>
    <w:p w14:paraId="540BD125" w14:textId="6674DB5B" w:rsidR="00087C75" w:rsidRPr="00181A3F" w:rsidRDefault="00087C75" w:rsidP="00087C75">
      <w:pPr>
        <w:spacing w:after="0" w:line="240" w:lineRule="auto"/>
        <w:jc w:val="center"/>
        <w:rPr>
          <w:rFonts w:ascii="Times New Roman" w:hAnsi="Times New Roman" w:cs="Times New Roman"/>
          <w:color w:val="006600"/>
          <w:sz w:val="32"/>
          <w:szCs w:val="24"/>
        </w:rPr>
      </w:pPr>
      <w:r w:rsidRPr="00181A3F">
        <w:rPr>
          <w:rFonts w:ascii="Times New Roman" w:hAnsi="Times New Roman" w:cs="Times New Roman"/>
          <w:color w:val="006600"/>
          <w:sz w:val="32"/>
          <w:szCs w:val="24"/>
        </w:rPr>
        <w:t>Government First Grade College</w:t>
      </w:r>
    </w:p>
    <w:p w14:paraId="646364B6" w14:textId="4EF4EFAA" w:rsidR="00087C75" w:rsidRPr="00181A3F" w:rsidRDefault="00087C75" w:rsidP="00087C75">
      <w:pPr>
        <w:spacing w:after="0" w:line="240" w:lineRule="auto"/>
        <w:jc w:val="center"/>
        <w:rPr>
          <w:rFonts w:ascii="Times New Roman" w:hAnsi="Times New Roman" w:cs="Times New Roman"/>
          <w:b/>
          <w:color w:val="006600"/>
          <w:sz w:val="28"/>
        </w:rPr>
      </w:pPr>
      <w:r w:rsidRPr="00181A3F">
        <w:rPr>
          <w:rFonts w:ascii="Times New Roman" w:hAnsi="Times New Roman" w:cs="Times New Roman"/>
          <w:color w:val="006600"/>
          <w:sz w:val="32"/>
          <w:szCs w:val="24"/>
        </w:rPr>
        <w:t>Thirthahalli-577432</w:t>
      </w:r>
    </w:p>
    <w:p w14:paraId="541B8603" w14:textId="7206AE93" w:rsidR="00087C75" w:rsidRPr="00181A3F" w:rsidRDefault="00087C75" w:rsidP="00087C75">
      <w:pPr>
        <w:spacing w:after="120" w:line="240" w:lineRule="auto"/>
        <w:jc w:val="center"/>
        <w:rPr>
          <w:rFonts w:ascii="Times New Roman" w:hAnsi="Times New Roman" w:cs="Times New Roman"/>
          <w:b/>
          <w:color w:val="00B050"/>
          <w:sz w:val="40"/>
        </w:rPr>
      </w:pPr>
    </w:p>
    <w:p w14:paraId="3EF11082" w14:textId="0E508B31" w:rsidR="00087C75" w:rsidRDefault="000F2B33" w:rsidP="00087C75">
      <w:pPr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F40E2C" wp14:editId="57477026">
                <wp:simplePos x="0" y="0"/>
                <wp:positionH relativeFrom="column">
                  <wp:posOffset>3072204</wp:posOffset>
                </wp:positionH>
                <wp:positionV relativeFrom="paragraph">
                  <wp:posOffset>60812</wp:posOffset>
                </wp:positionV>
                <wp:extent cx="1181100" cy="304800"/>
                <wp:effectExtent l="74930" t="76835" r="10795" b="889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3048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1DD07565" w14:textId="77777777" w:rsidR="00087C75" w:rsidRPr="00616A5B" w:rsidRDefault="00087C75" w:rsidP="00087C7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</w:rPr>
                              <w:t>2019-20</w:t>
                            </w:r>
                          </w:p>
                          <w:p w14:paraId="61345B23" w14:textId="77777777" w:rsidR="00087C75" w:rsidRDefault="00087C75" w:rsidP="00087C7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F40E2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41.9pt;margin-top:4.8pt;width:93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" fillcolor="#9cc2e5 [1944]" strokecolor="#9cc2e5 [1944]" strokeweight="1pt">
                <v:fill color2="#deeaf6 [664]" angle="135" focus="50%" type="gradient"/>
                <v:shadow on="t" color="#1f4d78 [1608]" opacity=".5" offset="-6pt,-6pt"/>
                <v:textbox>
                  <w:txbxContent>
                    <w:p w14:paraId="1DD07565" w14:textId="77777777" w:rsidR="00087C75" w:rsidRPr="00616A5B" w:rsidRDefault="00087C75" w:rsidP="00087C75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32"/>
                        </w:rPr>
                        <w:t>2019-20</w:t>
                      </w:r>
                    </w:p>
                    <w:p w14:paraId="61345B23" w14:textId="77777777" w:rsidR="00087C75" w:rsidRDefault="00087C75" w:rsidP="00087C75"/>
                  </w:txbxContent>
                </v:textbox>
              </v:shape>
            </w:pict>
          </mc:Fallback>
        </mc:AlternateContent>
      </w:r>
    </w:p>
    <w:p w14:paraId="411328E3" w14:textId="39F96823" w:rsidR="00087C75" w:rsidRDefault="00087C75" w:rsidP="00087C75">
      <w:pPr>
        <w:jc w:val="center"/>
      </w:pPr>
    </w:p>
    <w:p w14:paraId="17146841" w14:textId="4A835B6D" w:rsidR="00087C75" w:rsidRDefault="00087C75" w:rsidP="00087C75">
      <w:pPr>
        <w:jc w:val="center"/>
      </w:pPr>
    </w:p>
    <w:p w14:paraId="04F04CA6" w14:textId="2F7E56E6" w:rsidR="00087C75" w:rsidRPr="00B232D6" w:rsidRDefault="00087C75" w:rsidP="00087C75">
      <w:pPr>
        <w:jc w:val="center"/>
        <w:rPr>
          <w:rFonts w:ascii="Times New Roman" w:hAnsi="Times New Roman" w:cs="Times New Roman"/>
          <w:b/>
          <w:color w:val="C00000"/>
          <w:sz w:val="24"/>
          <w:szCs w:val="24"/>
        </w:rPr>
      </w:pPr>
      <w:r w:rsidRPr="00B232D6">
        <w:rPr>
          <w:rFonts w:ascii="Times New Roman" w:hAnsi="Times New Roman" w:cs="Times New Roman"/>
          <w:b/>
          <w:color w:val="C00000"/>
          <w:sz w:val="24"/>
          <w:szCs w:val="24"/>
        </w:rPr>
        <w:t>A PROJECT SUBMITTED TO THE DEPARTMENT OF COMPUTER SCIENCE,</w:t>
      </w:r>
    </w:p>
    <w:p w14:paraId="11B93747" w14:textId="6DD93161" w:rsidR="00087C75" w:rsidRPr="00B232D6" w:rsidRDefault="00087C75" w:rsidP="00087C75">
      <w:pPr>
        <w:jc w:val="center"/>
        <w:rPr>
          <w:rFonts w:ascii="Times New Roman" w:hAnsi="Times New Roman" w:cs="Times New Roman"/>
          <w:b/>
          <w:color w:val="C00000"/>
          <w:sz w:val="24"/>
          <w:szCs w:val="24"/>
        </w:rPr>
      </w:pPr>
      <w:r w:rsidRPr="00B232D6">
        <w:rPr>
          <w:rFonts w:ascii="Times New Roman" w:hAnsi="Times New Roman" w:cs="Times New Roman"/>
          <w:b/>
          <w:color w:val="C00000"/>
          <w:sz w:val="24"/>
          <w:szCs w:val="24"/>
        </w:rPr>
        <w:t>GOVERNMENT FIRST GRADE COLLEGE THIRTHAHALLI,</w:t>
      </w:r>
      <w:r w:rsidR="000F2B33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 </w:t>
      </w:r>
      <w:r w:rsidRPr="00B232D6">
        <w:rPr>
          <w:rFonts w:ascii="Times New Roman" w:hAnsi="Times New Roman" w:cs="Times New Roman"/>
          <w:b/>
          <w:color w:val="C00000"/>
          <w:sz w:val="24"/>
          <w:szCs w:val="24"/>
        </w:rPr>
        <w:t>KUVEMPU UNIVERSITY,</w:t>
      </w:r>
    </w:p>
    <w:p w14:paraId="098A5066" w14:textId="3F260CC8" w:rsidR="00087C75" w:rsidRPr="00B232D6" w:rsidRDefault="00087C75" w:rsidP="00087C75">
      <w:pPr>
        <w:jc w:val="center"/>
        <w:rPr>
          <w:rFonts w:ascii="Times New Roman" w:hAnsi="Times New Roman" w:cs="Times New Roman"/>
          <w:b/>
          <w:color w:val="C00000"/>
          <w:sz w:val="24"/>
          <w:szCs w:val="24"/>
        </w:rPr>
      </w:pPr>
      <w:r w:rsidRPr="00B232D6">
        <w:rPr>
          <w:rFonts w:ascii="Times New Roman" w:hAnsi="Times New Roman" w:cs="Times New Roman"/>
          <w:b/>
          <w:color w:val="C00000"/>
          <w:sz w:val="24"/>
          <w:szCs w:val="24"/>
        </w:rPr>
        <w:t>IN PARTIAL FULFILLMENT OF U.G.</w:t>
      </w:r>
      <w:r w:rsidR="000F2B33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 </w:t>
      </w:r>
      <w:r w:rsidRPr="00B232D6">
        <w:rPr>
          <w:rFonts w:ascii="Times New Roman" w:hAnsi="Times New Roman" w:cs="Times New Roman"/>
          <w:b/>
          <w:color w:val="C00000"/>
          <w:sz w:val="24"/>
          <w:szCs w:val="24"/>
        </w:rPr>
        <w:t>DEGREE-BACHELOR OF SCIENCE</w:t>
      </w:r>
    </w:p>
    <w:p w14:paraId="1A3B15F9" w14:textId="4F62D98C" w:rsidR="00087C75" w:rsidRDefault="00087C75" w:rsidP="00087C75">
      <w:pPr>
        <w:jc w:val="center"/>
      </w:pPr>
    </w:p>
    <w:p w14:paraId="67C6BEC8" w14:textId="52DFA3C9" w:rsidR="00087C75" w:rsidRPr="005F0844" w:rsidRDefault="00087C75" w:rsidP="00087C75">
      <w:pPr>
        <w:spacing w:before="120" w:after="120"/>
        <w:jc w:val="center"/>
        <w:rPr>
          <w:rFonts w:ascii="Times New Roman" w:hAnsi="Times New Roman" w:cs="Times New Roman"/>
          <w:color w:val="0070C0"/>
          <w:sz w:val="32"/>
          <w:szCs w:val="32"/>
        </w:rPr>
      </w:pPr>
      <w:r w:rsidRPr="005F0844">
        <w:rPr>
          <w:rFonts w:ascii="Times New Roman" w:hAnsi="Times New Roman" w:cs="Times New Roman"/>
          <w:color w:val="0070C0"/>
          <w:sz w:val="32"/>
          <w:szCs w:val="32"/>
        </w:rPr>
        <w:t xml:space="preserve">KUVEMPU </w:t>
      </w: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4BE4239" wp14:editId="31FF5D20">
            <wp:extent cx="1148080" cy="995680"/>
            <wp:effectExtent l="0" t="0" r="0" b="0"/>
            <wp:docPr id="2" name="Picture 2" descr="C:\Users\Niranjan\Desktop\imag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ranjan\Desktop\images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8080" cy="99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0844">
        <w:rPr>
          <w:rFonts w:ascii="Times New Roman" w:hAnsi="Times New Roman" w:cs="Times New Roman"/>
          <w:color w:val="0070C0"/>
          <w:sz w:val="32"/>
          <w:szCs w:val="32"/>
        </w:rPr>
        <w:t>UNIVERSITY</w:t>
      </w:r>
    </w:p>
    <w:p w14:paraId="4E91E9E1" w14:textId="1BF18599" w:rsidR="00087C75" w:rsidRDefault="00087C75" w:rsidP="00087C75">
      <w:pPr>
        <w:jc w:val="center"/>
        <w:rPr>
          <w:rFonts w:ascii="Times New Roman" w:hAnsi="Times New Roman" w:cs="Times New Roman"/>
          <w:b/>
          <w:color w:val="0070C0"/>
        </w:rPr>
      </w:pPr>
      <w:r w:rsidRPr="00B232D6">
        <w:rPr>
          <w:rFonts w:ascii="Times New Roman" w:hAnsi="Times New Roman" w:cs="Times New Roman"/>
          <w:b/>
          <w:color w:val="0070C0"/>
        </w:rPr>
        <w:t>MARCH/APRIL-2020</w:t>
      </w:r>
    </w:p>
    <w:p w14:paraId="0EC8471F" w14:textId="69044ED3" w:rsidR="00087C75" w:rsidRDefault="00087C75">
      <w:pPr>
        <w:spacing w:after="160" w:line="259" w:lineRule="auto"/>
        <w:rPr>
          <w:rFonts w:ascii="Times New Roman" w:hAnsi="Times New Roman" w:cs="Times New Roman"/>
          <w:b/>
          <w:sz w:val="26"/>
          <w:szCs w:val="26"/>
        </w:rPr>
      </w:pPr>
    </w:p>
    <w:p w14:paraId="54BD9391" w14:textId="40485338" w:rsidR="00087C75" w:rsidRDefault="000F2B33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A4F638D" wp14:editId="7F269B1B">
                <wp:simplePos x="0" y="0"/>
                <wp:positionH relativeFrom="page">
                  <wp:align>right</wp:align>
                </wp:positionH>
                <wp:positionV relativeFrom="paragraph">
                  <wp:posOffset>548684</wp:posOffset>
                </wp:positionV>
                <wp:extent cx="7442791" cy="21265"/>
                <wp:effectExtent l="0" t="0" r="25400" b="3619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42791" cy="2126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3DEE52" id="Straight Connector 13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534.85pt,43.2pt" to="1120.9pt,4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" strokecolor="#4472c4 [3204]" strokeweight="1.5pt">
                <v:stroke joinstyle="miter"/>
                <w10:wrap anchorx="page"/>
              </v:line>
            </w:pict>
          </mc:Fallback>
        </mc:AlternateContent>
      </w:r>
    </w:p>
    <w:p w14:paraId="47F2FB7D" w14:textId="77777777" w:rsidR="00087C75" w:rsidRDefault="00087C75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11F6F706" w14:textId="4FA6D75B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CC0CD0">
        <w:rPr>
          <w:rFonts w:ascii="Times New Roman" w:hAnsi="Times New Roman" w:cs="Times New Roman"/>
          <w:b/>
          <w:sz w:val="26"/>
          <w:szCs w:val="26"/>
        </w:rPr>
        <w:t>WELCOME PAGE:</w:t>
      </w:r>
    </w:p>
    <w:p w14:paraId="4A6F5E52" w14:textId="77777777" w:rsidR="00125542" w:rsidRPr="00CC0CD0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noProof/>
        </w:rPr>
        <w:drawing>
          <wp:inline distT="0" distB="0" distL="0" distR="0" wp14:anchorId="61ACB69B" wp14:editId="0DA26008">
            <wp:extent cx="6304085" cy="3994150"/>
            <wp:effectExtent l="0" t="0" r="190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-1" r="27135" b="17212"/>
                    <a:stretch/>
                  </pic:blipFill>
                  <pic:spPr bwMode="auto">
                    <a:xfrm>
                      <a:off x="0" y="0"/>
                      <a:ext cx="6371590" cy="4036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825206" w14:textId="77777777" w:rsidR="00125542" w:rsidRDefault="00125542" w:rsidP="00125542">
      <w:pPr>
        <w:rPr>
          <w:rFonts w:ascii="Times New Roman" w:hAnsi="Times New Roman" w:cs="Times New Roman"/>
          <w:b/>
          <w:sz w:val="26"/>
          <w:szCs w:val="26"/>
        </w:rPr>
      </w:pPr>
    </w:p>
    <w:p w14:paraId="7B9168AC" w14:textId="77777777" w:rsidR="00125542" w:rsidRDefault="00125542" w:rsidP="00125542">
      <w:pPr>
        <w:rPr>
          <w:rFonts w:ascii="Times New Roman" w:hAnsi="Times New Roman" w:cs="Times New Roman"/>
          <w:b/>
          <w:sz w:val="26"/>
          <w:szCs w:val="26"/>
        </w:rPr>
      </w:pPr>
    </w:p>
    <w:p w14:paraId="14698D0B" w14:textId="028B5D3F" w:rsidR="00125542" w:rsidRDefault="00125542" w:rsidP="00087C75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STUDENT REGISTRATION FORM</w:t>
      </w:r>
      <w:r w:rsidRPr="00CC0CD0">
        <w:rPr>
          <w:rFonts w:ascii="Times New Roman" w:hAnsi="Times New Roman" w:cs="Times New Roman"/>
          <w:b/>
          <w:sz w:val="26"/>
          <w:szCs w:val="26"/>
        </w:rPr>
        <w:t>:</w:t>
      </w:r>
    </w:p>
    <w:p w14:paraId="30548A88" w14:textId="585CEBC8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4F8BE890" wp14:editId="7800F8FD">
            <wp:extent cx="5547360" cy="379827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38493" b="11198"/>
                    <a:stretch/>
                  </pic:blipFill>
                  <pic:spPr bwMode="auto">
                    <a:xfrm>
                      <a:off x="0" y="0"/>
                      <a:ext cx="5577671" cy="38190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7FCE0C" wp14:editId="671081BE">
            <wp:extent cx="1078230" cy="677545"/>
            <wp:effectExtent l="0" t="0" r="762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72006" t="39146" r="8539" b="41533"/>
                    <a:stretch/>
                  </pic:blipFill>
                  <pic:spPr bwMode="auto">
                    <a:xfrm>
                      <a:off x="0" y="0"/>
                      <a:ext cx="1085931" cy="682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534B57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STUDENT LOGIN FORM</w:t>
      </w:r>
      <w:r w:rsidRPr="00CC0CD0">
        <w:rPr>
          <w:rFonts w:ascii="Times New Roman" w:hAnsi="Times New Roman" w:cs="Times New Roman"/>
          <w:b/>
          <w:sz w:val="26"/>
          <w:szCs w:val="26"/>
        </w:rPr>
        <w:t>:</w:t>
      </w:r>
    </w:p>
    <w:p w14:paraId="347E0A78" w14:textId="7FCE4AD1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noProof/>
        </w:rPr>
        <w:drawing>
          <wp:inline distT="0" distB="0" distL="0" distR="0" wp14:anchorId="7F4E38A0" wp14:editId="53370552">
            <wp:extent cx="4573832" cy="349414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48153" b="26429"/>
                    <a:stretch/>
                  </pic:blipFill>
                  <pic:spPr bwMode="auto">
                    <a:xfrm>
                      <a:off x="0" y="0"/>
                      <a:ext cx="4612087" cy="3523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9FAFAC" wp14:editId="39235A96">
            <wp:extent cx="1355834" cy="87884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74268" t="33053" r="6170" b="47349"/>
                    <a:stretch/>
                  </pic:blipFill>
                  <pic:spPr bwMode="auto">
                    <a:xfrm>
                      <a:off x="0" y="0"/>
                      <a:ext cx="1363335" cy="8837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646A78" w14:textId="77777777" w:rsidR="00125542" w:rsidRDefault="00125542" w:rsidP="00125542">
      <w:pPr>
        <w:rPr>
          <w:rFonts w:ascii="Times New Roman" w:hAnsi="Times New Roman" w:cs="Times New Roman"/>
          <w:b/>
          <w:sz w:val="26"/>
          <w:szCs w:val="26"/>
        </w:rPr>
      </w:pPr>
    </w:p>
    <w:p w14:paraId="295D15B1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TYPES OF FEEDBACK</w:t>
      </w:r>
      <w:r w:rsidRPr="00CC0CD0">
        <w:rPr>
          <w:rFonts w:ascii="Times New Roman" w:hAnsi="Times New Roman" w:cs="Times New Roman"/>
          <w:b/>
          <w:sz w:val="26"/>
          <w:szCs w:val="26"/>
        </w:rPr>
        <w:t>:</w:t>
      </w:r>
    </w:p>
    <w:p w14:paraId="7315EE7B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1C570523" wp14:editId="77814A95">
            <wp:extent cx="4722549" cy="4542216"/>
            <wp:effectExtent l="0" t="0" r="190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57493" b="34647"/>
                    <a:stretch/>
                  </pic:blipFill>
                  <pic:spPr bwMode="auto">
                    <a:xfrm>
                      <a:off x="0" y="0"/>
                      <a:ext cx="4731988" cy="45512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AD3F4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FACULTY FEEDBACK FORM</w:t>
      </w:r>
      <w:r w:rsidRPr="00CC0CD0">
        <w:rPr>
          <w:rFonts w:ascii="Times New Roman" w:hAnsi="Times New Roman" w:cs="Times New Roman"/>
          <w:b/>
          <w:sz w:val="26"/>
          <w:szCs w:val="26"/>
        </w:rPr>
        <w:t>:</w:t>
      </w:r>
    </w:p>
    <w:p w14:paraId="31F43EB0" w14:textId="06200F97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noProof/>
        </w:rPr>
        <w:drawing>
          <wp:inline distT="0" distB="0" distL="0" distR="0" wp14:anchorId="53D9A85C" wp14:editId="466404FC">
            <wp:extent cx="6210147" cy="4076281"/>
            <wp:effectExtent l="0" t="0" r="635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6843"/>
                    <a:stretch/>
                  </pic:blipFill>
                  <pic:spPr bwMode="auto">
                    <a:xfrm>
                      <a:off x="0" y="0"/>
                      <a:ext cx="6229653" cy="40890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15A81A" w14:textId="77777777" w:rsidR="00125542" w:rsidRDefault="00125542" w:rsidP="00125542">
      <w:pPr>
        <w:rPr>
          <w:rFonts w:ascii="Times New Roman" w:hAnsi="Times New Roman" w:cs="Times New Roman"/>
          <w:b/>
          <w:sz w:val="26"/>
          <w:szCs w:val="26"/>
        </w:rPr>
      </w:pPr>
    </w:p>
    <w:p w14:paraId="13DEAFD6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CANTEEN FEEDBACK FORM</w:t>
      </w:r>
      <w:r w:rsidRPr="00CC0CD0">
        <w:rPr>
          <w:rFonts w:ascii="Times New Roman" w:hAnsi="Times New Roman" w:cs="Times New Roman"/>
          <w:b/>
          <w:sz w:val="26"/>
          <w:szCs w:val="26"/>
        </w:rPr>
        <w:t>:</w:t>
      </w:r>
    </w:p>
    <w:p w14:paraId="610C55AC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noProof/>
        </w:rPr>
        <w:drawing>
          <wp:inline distT="0" distB="0" distL="0" distR="0" wp14:anchorId="49FF3730" wp14:editId="4F8B5849">
            <wp:extent cx="6406982" cy="4067503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20112" b="25325"/>
                    <a:stretch/>
                  </pic:blipFill>
                  <pic:spPr bwMode="auto">
                    <a:xfrm>
                      <a:off x="0" y="0"/>
                      <a:ext cx="6458195" cy="4100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3F896B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EVENT FEEDBACK FORM</w:t>
      </w:r>
      <w:r w:rsidRPr="00CC0CD0">
        <w:rPr>
          <w:rFonts w:ascii="Times New Roman" w:hAnsi="Times New Roman" w:cs="Times New Roman"/>
          <w:b/>
          <w:sz w:val="26"/>
          <w:szCs w:val="26"/>
        </w:rPr>
        <w:t>:</w:t>
      </w:r>
    </w:p>
    <w:p w14:paraId="490E7032" w14:textId="0732C835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7A54B412" wp14:editId="378AF230">
            <wp:extent cx="6468435" cy="4224699"/>
            <wp:effectExtent l="0" t="0" r="889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12783" b="15794"/>
                    <a:stretch/>
                  </pic:blipFill>
                  <pic:spPr bwMode="auto">
                    <a:xfrm>
                      <a:off x="0" y="0"/>
                      <a:ext cx="6491211" cy="4239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3744B6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49F3042E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LIBRARY FEEDBACK FORM</w:t>
      </w:r>
      <w:r w:rsidRPr="00CC0CD0">
        <w:rPr>
          <w:rFonts w:ascii="Times New Roman" w:hAnsi="Times New Roman" w:cs="Times New Roman"/>
          <w:b/>
          <w:sz w:val="26"/>
          <w:szCs w:val="26"/>
        </w:rPr>
        <w:t>:</w:t>
      </w:r>
    </w:p>
    <w:p w14:paraId="0AF446A2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noProof/>
        </w:rPr>
        <w:drawing>
          <wp:inline distT="0" distB="0" distL="0" distR="0" wp14:anchorId="26DC1B1E" wp14:editId="0FF35B04">
            <wp:extent cx="6141976" cy="390897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163"/>
                    <a:stretch/>
                  </pic:blipFill>
                  <pic:spPr bwMode="auto">
                    <a:xfrm>
                      <a:off x="0" y="0"/>
                      <a:ext cx="6163252" cy="3922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67A3C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ADMIN LOGIN FORM</w:t>
      </w:r>
      <w:r w:rsidRPr="00CC0CD0">
        <w:rPr>
          <w:rFonts w:ascii="Times New Roman" w:hAnsi="Times New Roman" w:cs="Times New Roman"/>
          <w:b/>
          <w:sz w:val="26"/>
          <w:szCs w:val="26"/>
        </w:rPr>
        <w:t>:</w:t>
      </w:r>
    </w:p>
    <w:p w14:paraId="1289C5B4" w14:textId="7E1884EC" w:rsidR="00125542" w:rsidRPr="00125542" w:rsidRDefault="00125542" w:rsidP="00125542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299A029A" wp14:editId="1462A790">
            <wp:extent cx="4067504" cy="3010777"/>
            <wp:effectExtent l="0" t="0" r="952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39126" b="30355"/>
                    <a:stretch/>
                  </pic:blipFill>
                  <pic:spPr bwMode="auto">
                    <a:xfrm>
                      <a:off x="0" y="0"/>
                      <a:ext cx="4083704" cy="30227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C2FC15" wp14:editId="7E4D7104">
            <wp:extent cx="1386840" cy="855904"/>
            <wp:effectExtent l="0" t="0" r="3810" b="190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8563" t="43527" r="51811" b="37086"/>
                    <a:stretch/>
                  </pic:blipFill>
                  <pic:spPr bwMode="auto">
                    <a:xfrm>
                      <a:off x="0" y="0"/>
                      <a:ext cx="1394079" cy="860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725877" w14:textId="77777777" w:rsidR="00125542" w:rsidRDefault="00125542" w:rsidP="00125542">
      <w:pPr>
        <w:rPr>
          <w:rFonts w:ascii="Times New Roman" w:hAnsi="Times New Roman" w:cs="Times New Roman"/>
          <w:b/>
          <w:sz w:val="26"/>
          <w:szCs w:val="26"/>
        </w:rPr>
      </w:pPr>
    </w:p>
    <w:p w14:paraId="1FB8B169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ADMIN PAGE:</w:t>
      </w:r>
    </w:p>
    <w:p w14:paraId="0B7ADD5E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noProof/>
        </w:rPr>
        <w:drawing>
          <wp:inline distT="0" distB="0" distL="0" distR="0" wp14:anchorId="7BF599EA" wp14:editId="3664ECFA">
            <wp:extent cx="5632906" cy="4933537"/>
            <wp:effectExtent l="0" t="0" r="6350" b="63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55289" b="19905"/>
                    <a:stretch/>
                  </pic:blipFill>
                  <pic:spPr bwMode="auto">
                    <a:xfrm>
                      <a:off x="0" y="0"/>
                      <a:ext cx="5657203" cy="49548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8B18EC" w14:textId="77777777" w:rsidR="00125542" w:rsidRPr="00D37CD3" w:rsidRDefault="00125542" w:rsidP="00125542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30"/>
          <w:szCs w:val="30"/>
        </w:rPr>
        <w:t>UPDATE FACULTY:</w:t>
      </w:r>
    </w:p>
    <w:p w14:paraId="0A47CAF0" w14:textId="58E3F19C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6A56FD50" wp14:editId="2640C42D">
            <wp:extent cx="3783330" cy="3105807"/>
            <wp:effectExtent l="0" t="0" r="762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59034" b="26521"/>
                    <a:stretch/>
                  </pic:blipFill>
                  <pic:spPr bwMode="auto">
                    <a:xfrm>
                      <a:off x="0" y="0"/>
                      <a:ext cx="3791933" cy="31128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B2AB38" wp14:editId="6A5F5803">
            <wp:extent cx="1607076" cy="906145"/>
            <wp:effectExtent l="0" t="0" r="0" b="825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65636" t="34358" r="14773" b="46265"/>
                    <a:stretch/>
                  </pic:blipFill>
                  <pic:spPr bwMode="auto">
                    <a:xfrm>
                      <a:off x="0" y="0"/>
                      <a:ext cx="1625369" cy="9164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10B50" w14:textId="77777777" w:rsidR="00125542" w:rsidRDefault="00125542" w:rsidP="00125542">
      <w:pPr>
        <w:rPr>
          <w:rFonts w:ascii="Times New Roman" w:hAnsi="Times New Roman" w:cs="Times New Roman"/>
          <w:b/>
          <w:sz w:val="30"/>
          <w:szCs w:val="30"/>
        </w:rPr>
      </w:pPr>
    </w:p>
    <w:p w14:paraId="7D5BE9C1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4A238E51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DELETE FACULTY:</w:t>
      </w:r>
    </w:p>
    <w:p w14:paraId="5117A758" w14:textId="3BB8CFC1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noProof/>
        </w:rPr>
        <w:drawing>
          <wp:inline distT="0" distB="0" distL="0" distR="0" wp14:anchorId="66C04EAB" wp14:editId="7A96DF51">
            <wp:extent cx="3940810" cy="3720662"/>
            <wp:effectExtent l="0" t="0" r="254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r="56860" b="23672"/>
                    <a:stretch/>
                  </pic:blipFill>
                  <pic:spPr bwMode="auto">
                    <a:xfrm>
                      <a:off x="0" y="0"/>
                      <a:ext cx="3950011" cy="37293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022788" wp14:editId="32B33EAF">
            <wp:extent cx="1455420" cy="90170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48175" t="37248" r="32258" b="43008"/>
                    <a:stretch/>
                  </pic:blipFill>
                  <pic:spPr bwMode="auto">
                    <a:xfrm>
                      <a:off x="0" y="0"/>
                      <a:ext cx="1455420" cy="901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AEF76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53F15CBB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497EE619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137BC6B8" w14:textId="6D7F58CF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lastRenderedPageBreak/>
        <w:t>ALL FACULTY PERFORMANCES:</w:t>
      </w:r>
    </w:p>
    <w:p w14:paraId="0E833BF7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noProof/>
        </w:rPr>
        <w:drawing>
          <wp:inline distT="0" distB="0" distL="0" distR="0" wp14:anchorId="217894D8" wp14:editId="29F2F112">
            <wp:extent cx="5145806" cy="32004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38483" b="26636"/>
                    <a:stretch/>
                  </pic:blipFill>
                  <pic:spPr bwMode="auto">
                    <a:xfrm>
                      <a:off x="0" y="0"/>
                      <a:ext cx="5160967" cy="32098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A03245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2BB55C1B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679B45E2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CANTEEN PERFORMANCE:</w:t>
      </w:r>
    </w:p>
    <w:p w14:paraId="4AD4D348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noProof/>
        </w:rPr>
        <w:drawing>
          <wp:inline distT="0" distB="0" distL="0" distR="0" wp14:anchorId="681707C5" wp14:editId="5691EE4D">
            <wp:extent cx="4914234" cy="3705225"/>
            <wp:effectExtent l="0" t="0" r="127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44375" b="25391"/>
                    <a:stretch/>
                  </pic:blipFill>
                  <pic:spPr bwMode="auto">
                    <a:xfrm>
                      <a:off x="0" y="0"/>
                      <a:ext cx="4922067" cy="37111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ECE9BF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33EFFD08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61BA4560" w14:textId="29D0378E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lastRenderedPageBreak/>
        <w:t>EVENT PERFORMANCE:</w:t>
      </w:r>
    </w:p>
    <w:p w14:paraId="42045402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noProof/>
        </w:rPr>
        <w:drawing>
          <wp:inline distT="0" distB="0" distL="0" distR="0" wp14:anchorId="376FE2BB" wp14:editId="5A59E2D8">
            <wp:extent cx="5186680" cy="318135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r="44275" b="25380"/>
                    <a:stretch/>
                  </pic:blipFill>
                  <pic:spPr bwMode="auto">
                    <a:xfrm>
                      <a:off x="0" y="0"/>
                      <a:ext cx="5194724" cy="31862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7AC4A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16396B60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33D90935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LIBRARY PERFORMANCE:</w:t>
      </w:r>
    </w:p>
    <w:p w14:paraId="28430D19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noProof/>
        </w:rPr>
        <w:drawing>
          <wp:inline distT="0" distB="0" distL="0" distR="0" wp14:anchorId="45605A2D" wp14:editId="1C7044CB">
            <wp:extent cx="5123815" cy="3848100"/>
            <wp:effectExtent l="0" t="0" r="635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r="45074" b="25393"/>
                    <a:stretch/>
                  </pic:blipFill>
                  <pic:spPr bwMode="auto">
                    <a:xfrm>
                      <a:off x="0" y="0"/>
                      <a:ext cx="5129011" cy="38520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6B0745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2F5A3F91" w14:textId="18CAE976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lastRenderedPageBreak/>
        <w:t>NEW STAFF REGISTRATION:</w:t>
      </w:r>
    </w:p>
    <w:p w14:paraId="34455C18" w14:textId="3C06F009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noProof/>
        </w:rPr>
        <w:drawing>
          <wp:inline distT="0" distB="0" distL="0" distR="0" wp14:anchorId="1A0BEE6C" wp14:editId="56C6746F">
            <wp:extent cx="4228225" cy="3124200"/>
            <wp:effectExtent l="0" t="0" r="127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r="42277" b="25733"/>
                    <a:stretch/>
                  </pic:blipFill>
                  <pic:spPr bwMode="auto">
                    <a:xfrm>
                      <a:off x="0" y="0"/>
                      <a:ext cx="4243479" cy="31354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6D9FF1" wp14:editId="069D9D52">
            <wp:extent cx="1091903" cy="722630"/>
            <wp:effectExtent l="0" t="0" r="0" b="127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60776" t="33754" r="19508" b="46708"/>
                    <a:stretch/>
                  </pic:blipFill>
                  <pic:spPr bwMode="auto">
                    <a:xfrm>
                      <a:off x="0" y="0"/>
                      <a:ext cx="1101820" cy="7291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EAC3F5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406C7388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1B9906F8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58AD1469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02F4E274" w14:textId="77777777" w:rsidR="00125542" w:rsidRDefault="00125542" w:rsidP="00125542">
      <w:pPr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07A03B9C" w14:textId="77777777" w:rsidR="00997E16" w:rsidRDefault="00997E16" w:rsidP="00125542">
      <w:pPr>
        <w:jc w:val="center"/>
      </w:pPr>
    </w:p>
    <w:sectPr w:rsidR="00997E16" w:rsidSect="00125542">
      <w:pgSz w:w="11906" w:h="16838"/>
      <w:pgMar w:top="567" w:right="282" w:bottom="1440" w:left="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TY1MzIwMTGzsLBQ0lEKTi0uzszPAykwrAUAwzebIywAAAA="/>
  </w:docVars>
  <w:rsids>
    <w:rsidRoot w:val="00125542"/>
    <w:rsid w:val="00087C75"/>
    <w:rsid w:val="000F2B33"/>
    <w:rsid w:val="00125542"/>
    <w:rsid w:val="00572869"/>
    <w:rsid w:val="00997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B3BD0"/>
  <w15:chartTrackingRefBased/>
  <w15:docId w15:val="{5E383802-2147-460F-BC10-9D5FEEADC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542"/>
    <w:pPr>
      <w:spacing w:after="200" w:line="276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1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shnavi R</dc:creator>
  <cp:keywords/>
  <dc:description/>
  <cp:lastModifiedBy>Vaishnavi R</cp:lastModifiedBy>
  <cp:revision>4</cp:revision>
  <dcterms:created xsi:type="dcterms:W3CDTF">2021-04-30T10:52:00Z</dcterms:created>
  <dcterms:modified xsi:type="dcterms:W3CDTF">2021-04-30T11:07:00Z</dcterms:modified>
</cp:coreProperties>
</file>